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7585D91B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B20B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2E00DB">
        <w:rPr>
          <w:rFonts w:eastAsia="Times New Roman" w:cstheme="minorHAnsi"/>
          <w:b/>
          <w:color w:val="181717"/>
          <w:sz w:val="28"/>
          <w:szCs w:val="28"/>
        </w:rPr>
        <w:t>3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0"/>
      <w:r w:rsidR="002E00DB">
        <w:rPr>
          <w:rFonts w:eastAsia="Times New Roman" w:cstheme="minorHAnsi"/>
          <w:b/>
          <w:color w:val="181717"/>
          <w:sz w:val="28"/>
          <w:szCs w:val="28"/>
        </w:rPr>
        <w:t>Starting and Charging System Diagnosi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CA5D078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2E00DB">
        <w:t xml:space="preserve">Batteries, </w:t>
      </w:r>
      <w:r w:rsidR="00513142">
        <w:t>Battery Construction Types, Battery Testing, and Battery Drain Test</w:t>
      </w:r>
    </w:p>
    <w:p w14:paraId="51F9DC29" w14:textId="683DF128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513142">
        <w:t>Battery Charging, Battery Registration, Cranking Systems,</w:t>
      </w:r>
      <w:r w:rsidR="00C9087A">
        <w:t xml:space="preserve"> and Stop/Start Systems</w:t>
      </w:r>
    </w:p>
    <w:p w14:paraId="2B598A50" w14:textId="0E6FF927" w:rsidR="00C9087A" w:rsidRDefault="00C9087A" w:rsidP="004637B0">
      <w:pPr>
        <w:spacing w:after="0"/>
        <w:ind w:left="450" w:right="-810"/>
      </w:pPr>
      <w:r>
        <w:t>3. Charging Circuit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0C0E0B2" w14:textId="61414C5F" w:rsidR="002E00DB" w:rsidRDefault="002E00DB" w:rsidP="002E00DB">
      <w:pPr>
        <w:spacing w:after="0"/>
        <w:ind w:left="446" w:right="-806"/>
      </w:pPr>
      <w:r>
        <w:t>1. Describe the purpose, function, and types of batteries.</w:t>
      </w:r>
    </w:p>
    <w:p w14:paraId="68BA44D3" w14:textId="211BB2BA" w:rsidR="002E00DB" w:rsidRDefault="002E00DB" w:rsidP="002E00DB">
      <w:pPr>
        <w:spacing w:after="0"/>
        <w:ind w:left="446" w:right="-806"/>
      </w:pPr>
      <w:r>
        <w:t>2. Discuss methods for checking the condition of a battery.</w:t>
      </w:r>
    </w:p>
    <w:p w14:paraId="0FF7BF06" w14:textId="3EA457B9" w:rsidR="002E00DB" w:rsidRDefault="002E00DB" w:rsidP="002E00DB">
      <w:pPr>
        <w:spacing w:after="0"/>
        <w:ind w:left="446" w:right="-806"/>
      </w:pPr>
      <w:r>
        <w:t>3. Describe how to perform a battery drain test and isolate a problem.</w:t>
      </w:r>
    </w:p>
    <w:p w14:paraId="2E6809EB" w14:textId="77777777" w:rsidR="002E00DB" w:rsidRDefault="002E00DB" w:rsidP="002E00DB">
      <w:pPr>
        <w:spacing w:after="0"/>
        <w:ind w:left="446" w:right="-806"/>
      </w:pPr>
      <w:r>
        <w:t>4. Explain battery charging and coding.</w:t>
      </w:r>
    </w:p>
    <w:p w14:paraId="13092B6E" w14:textId="41C618FE" w:rsidR="002E00DB" w:rsidRDefault="002E00DB" w:rsidP="002E00DB">
      <w:pPr>
        <w:spacing w:after="0"/>
        <w:ind w:left="446" w:right="-806"/>
      </w:pPr>
      <w:r>
        <w:t>5. Describe the components and operation of cranking systems.</w:t>
      </w:r>
    </w:p>
    <w:p w14:paraId="1816142B" w14:textId="67B9985F" w:rsidR="002E00DB" w:rsidRDefault="002E00DB" w:rsidP="002E00DB">
      <w:pPr>
        <w:spacing w:after="0"/>
        <w:ind w:left="446" w:right="-806"/>
      </w:pPr>
      <w:r>
        <w:t>6. Describe the purpose and operation of stop/start systems.</w:t>
      </w:r>
    </w:p>
    <w:p w14:paraId="6DE40FFD" w14:textId="56175505" w:rsidR="002E00DB" w:rsidRDefault="002E00DB" w:rsidP="002E00DB">
      <w:pPr>
        <w:spacing w:after="0"/>
        <w:ind w:left="446" w:right="-806"/>
      </w:pPr>
      <w:r>
        <w:t>7. List the steps necessary to perform a voltage-drop test.</w:t>
      </w:r>
    </w:p>
    <w:p w14:paraId="309A53CF" w14:textId="77777777" w:rsidR="002E00DB" w:rsidRDefault="002E00DB" w:rsidP="002E00DB">
      <w:pPr>
        <w:spacing w:after="0"/>
        <w:ind w:left="446" w:right="-806"/>
      </w:pPr>
      <w:r>
        <w:t>8. Explain how to test the charging circuit.</w:t>
      </w:r>
    </w:p>
    <w:p w14:paraId="55695049" w14:textId="582578DB" w:rsidR="00DF2F45" w:rsidRPr="00DF2F45" w:rsidRDefault="00F25410" w:rsidP="002E00DB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CF604DE" w14:textId="7F117803" w:rsidR="005D1EAF" w:rsidRDefault="009E77DF" w:rsidP="009E77DF">
      <w:pPr>
        <w:spacing w:after="0"/>
        <w:ind w:left="450" w:right="-810"/>
      </w:pPr>
      <w:bookmarkStart w:id="1" w:name="_Hlk99530965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5702CE" w:rsidRPr="005702CE">
        <w:t>Starting and Charging System</w:t>
      </w:r>
    </w:p>
    <w:bookmarkEnd w:id="1"/>
    <w:p w14:paraId="233C5FC8" w14:textId="66BBBA67" w:rsidR="008F46C1" w:rsidRDefault="004C7E6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0AEB3F5D" w14:textId="1F6C5DF2" w:rsidR="004C7E6F" w:rsidRDefault="004C7E6F" w:rsidP="004637B0">
      <w:pPr>
        <w:spacing w:after="0"/>
        <w:ind w:left="450" w:right="-810"/>
        <w:rPr>
          <w:rStyle w:val="Hyperlink"/>
        </w:rPr>
      </w:pPr>
      <w:r>
        <w:t>3</w:t>
      </w:r>
      <w:r w:rsidR="002E4C6A" w:rsidRPr="002E4C6A">
        <w:t xml:space="preserve">. </w:t>
      </w:r>
      <w:bookmarkStart w:id="2" w:name="_Hlk99545770"/>
      <w:r w:rsidR="002C7185">
        <w:fldChar w:fldCharType="begin"/>
      </w:r>
      <w:r w:rsidR="002C7185">
        <w:instrText xml:space="preserve"> HYPERLINK "https://jameshalderman.com/a6_puzzles_lib_page/" </w:instrText>
      </w:r>
      <w:r w:rsidR="002C7185">
        <w:fldChar w:fldCharType="separate"/>
      </w:r>
      <w:r w:rsidR="002E4C6A" w:rsidRPr="002C7185">
        <w:rPr>
          <w:rStyle w:val="Hyperlink"/>
        </w:rPr>
        <w:t>Crossword and Word Search Puzzles</w:t>
      </w:r>
      <w:r w:rsidR="00622E7C" w:rsidRPr="002C7185">
        <w:rPr>
          <w:rStyle w:val="Hyperlink"/>
        </w:rPr>
        <w:t xml:space="preserve"> (A6)</w:t>
      </w:r>
      <w:r w:rsidR="002C7185">
        <w:fldChar w:fldCharType="end"/>
      </w:r>
      <w:r>
        <w:rPr>
          <w:rStyle w:val="Hyperlink"/>
        </w:rPr>
        <w:t xml:space="preserve"> </w:t>
      </w:r>
      <w:bookmarkEnd w:id="2"/>
    </w:p>
    <w:p w14:paraId="6D22DE81" w14:textId="09592CBF" w:rsidR="004C7E6F" w:rsidRDefault="004C7E6F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4.</w:t>
      </w:r>
      <w:r>
        <w:rPr>
          <w:color w:val="0563C1" w:themeColor="hyperlink"/>
          <w:u w:val="single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1C2069C4" w14:textId="43566E23" w:rsidR="00C770A8" w:rsidRPr="004C7E6F" w:rsidRDefault="00C770A8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5.</w:t>
      </w:r>
      <w:r>
        <w:rPr>
          <w:color w:val="0563C1" w:themeColor="hyperlink"/>
          <w:u w:val="single"/>
        </w:rPr>
        <w:t xml:space="preserve"> </w:t>
      </w:r>
      <w:hyperlink r:id="rId12" w:history="1">
        <w:r w:rsidRPr="002C7185">
          <w:rPr>
            <w:rStyle w:val="Hyperlink"/>
          </w:rPr>
          <w:t xml:space="preserve">Videos: (A6) </w:t>
        </w:r>
        <w:r w:rsidR="00270EA8" w:rsidRPr="002C7185">
          <w:rPr>
            <w:rStyle w:val="Hyperlink"/>
          </w:rPr>
          <w:t>Electrical/Electronic Systems</w:t>
        </w:r>
      </w:hyperlink>
    </w:p>
    <w:p w14:paraId="44868673" w14:textId="23DDEA80" w:rsidR="008F46C1" w:rsidRDefault="00C770A8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3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1379FDE7" w14:textId="164DAD49" w:rsidR="00C770A8" w:rsidRDefault="00C770A8" w:rsidP="004637B0">
      <w:pPr>
        <w:spacing w:after="0"/>
        <w:ind w:left="450" w:right="-810"/>
        <w:rPr>
          <w:rStyle w:val="Hyperlink"/>
        </w:rPr>
      </w:pPr>
      <w:r>
        <w:t>7.</w:t>
      </w:r>
      <w:r>
        <w:rPr>
          <w:rStyle w:val="Hyperlink"/>
        </w:rPr>
        <w:t xml:space="preserve"> </w:t>
      </w:r>
      <w:hyperlink r:id="rId14" w:history="1">
        <w:r w:rsidRPr="00270EA8">
          <w:rPr>
            <w:rStyle w:val="Hyperlink"/>
          </w:rPr>
          <w:t xml:space="preserve">Animations: </w:t>
        </w:r>
        <w:r w:rsidR="00622E7C" w:rsidRPr="00270EA8">
          <w:rPr>
            <w:rStyle w:val="Hyperlink"/>
          </w:rPr>
          <w:t>(A6)</w:t>
        </w:r>
        <w:r w:rsidR="00270EA8" w:rsidRPr="00270EA8">
          <w:rPr>
            <w:rStyle w:val="Hyperlink"/>
          </w:rPr>
          <w:t xml:space="preserve"> Electrical/Electronic Systems</w:t>
        </w:r>
      </w:hyperlink>
    </w:p>
    <w:p w14:paraId="3FB19CF6" w14:textId="7F69747F" w:rsidR="0085332D" w:rsidRPr="00CC0E0B" w:rsidRDefault="004C7E6F" w:rsidP="00CC0E0B">
      <w:pPr>
        <w:spacing w:after="0"/>
        <w:ind w:left="450" w:right="-810"/>
      </w:pPr>
      <w:r>
        <w:t>5</w:t>
      </w:r>
      <w:r w:rsidR="00D524C5">
        <w:t xml:space="preserve">. </w:t>
      </w:r>
      <w:hyperlink r:id="rId15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85C5DEC" w14:textId="77777777" w:rsidR="005702CE" w:rsidRDefault="005702CE" w:rsidP="004637B0">
      <w:pPr>
        <w:spacing w:after="0"/>
        <w:ind w:left="450" w:right="-810"/>
      </w:pPr>
      <w:r w:rsidRPr="005702CE">
        <w:t>1.  Task Sheet: Starting and Charging System</w:t>
      </w:r>
    </w:p>
    <w:p w14:paraId="69FA5BD9" w14:textId="1B618C9F" w:rsidR="008942F9" w:rsidRPr="00827C83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71CD3F1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F810532" w14:textId="1378F7ED" w:rsidR="006C03BF" w:rsidRPr="00B57E3D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1F475B2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96DFBF5" w14:textId="6D2B9E37" w:rsidR="008942F9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31A77ED7" w14:textId="01B9C751" w:rsidR="00622E7C" w:rsidRDefault="00622E7C" w:rsidP="004637B0">
      <w:pPr>
        <w:spacing w:after="0"/>
        <w:ind w:left="450" w:right="-810"/>
      </w:pPr>
    </w:p>
    <w:p w14:paraId="4F200D4C" w14:textId="77777777" w:rsidR="00622E7C" w:rsidRDefault="00622E7C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0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A544D" w14:textId="77777777" w:rsidR="00D62052" w:rsidRDefault="00D62052" w:rsidP="00E43A7A">
      <w:pPr>
        <w:spacing w:after="0" w:line="240" w:lineRule="auto"/>
      </w:pPr>
      <w:r>
        <w:separator/>
      </w:r>
    </w:p>
  </w:endnote>
  <w:endnote w:type="continuationSeparator" w:id="0">
    <w:p w14:paraId="4FBE2249" w14:textId="77777777" w:rsidR="00D62052" w:rsidRDefault="00D62052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8B0AF" w14:textId="77777777" w:rsidR="00D62052" w:rsidRDefault="00D62052" w:rsidP="00E43A7A">
      <w:pPr>
        <w:spacing w:after="0" w:line="240" w:lineRule="auto"/>
      </w:pPr>
      <w:r>
        <w:separator/>
      </w:r>
    </w:p>
  </w:footnote>
  <w:footnote w:type="continuationSeparator" w:id="0">
    <w:p w14:paraId="34DFD05B" w14:textId="77777777" w:rsidR="00D62052" w:rsidRDefault="00D62052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oFALdEbHAtAAAA"/>
  </w:docVars>
  <w:rsids>
    <w:rsidRoot w:val="00DF2F45"/>
    <w:rsid w:val="0000264F"/>
    <w:rsid w:val="00002F88"/>
    <w:rsid w:val="00016515"/>
    <w:rsid w:val="000315B0"/>
    <w:rsid w:val="00032C74"/>
    <w:rsid w:val="00036B15"/>
    <w:rsid w:val="000522AD"/>
    <w:rsid w:val="00077286"/>
    <w:rsid w:val="000E2805"/>
    <w:rsid w:val="000E2C6C"/>
    <w:rsid w:val="0011718F"/>
    <w:rsid w:val="00123D4E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70EA8"/>
    <w:rsid w:val="00284820"/>
    <w:rsid w:val="0029759D"/>
    <w:rsid w:val="002B01A5"/>
    <w:rsid w:val="002B20B0"/>
    <w:rsid w:val="002B7FEB"/>
    <w:rsid w:val="002C4E57"/>
    <w:rsid w:val="002C7185"/>
    <w:rsid w:val="002E00DB"/>
    <w:rsid w:val="002E4C6A"/>
    <w:rsid w:val="0034188C"/>
    <w:rsid w:val="0038763A"/>
    <w:rsid w:val="00390F8A"/>
    <w:rsid w:val="003941A2"/>
    <w:rsid w:val="003A77C1"/>
    <w:rsid w:val="003B6435"/>
    <w:rsid w:val="003D0578"/>
    <w:rsid w:val="004011C3"/>
    <w:rsid w:val="0040292E"/>
    <w:rsid w:val="00421B5B"/>
    <w:rsid w:val="00427630"/>
    <w:rsid w:val="00427D74"/>
    <w:rsid w:val="00431A46"/>
    <w:rsid w:val="00440631"/>
    <w:rsid w:val="00460C4E"/>
    <w:rsid w:val="004637B0"/>
    <w:rsid w:val="00464DF1"/>
    <w:rsid w:val="00480C2D"/>
    <w:rsid w:val="00481590"/>
    <w:rsid w:val="00492E83"/>
    <w:rsid w:val="00496AA1"/>
    <w:rsid w:val="004A0578"/>
    <w:rsid w:val="004A17EE"/>
    <w:rsid w:val="004B09AC"/>
    <w:rsid w:val="004C7E6F"/>
    <w:rsid w:val="004D0C75"/>
    <w:rsid w:val="00504DC3"/>
    <w:rsid w:val="005129E7"/>
    <w:rsid w:val="00513142"/>
    <w:rsid w:val="005274BD"/>
    <w:rsid w:val="00534826"/>
    <w:rsid w:val="00547AF6"/>
    <w:rsid w:val="005702CE"/>
    <w:rsid w:val="005868EC"/>
    <w:rsid w:val="00592B78"/>
    <w:rsid w:val="005D1EAF"/>
    <w:rsid w:val="005E3067"/>
    <w:rsid w:val="005F53AD"/>
    <w:rsid w:val="005F6210"/>
    <w:rsid w:val="00622E7C"/>
    <w:rsid w:val="00624195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6C03BF"/>
    <w:rsid w:val="006C57AC"/>
    <w:rsid w:val="006E4CC8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11955"/>
    <w:rsid w:val="008253C6"/>
    <w:rsid w:val="00827C83"/>
    <w:rsid w:val="0085332D"/>
    <w:rsid w:val="00892203"/>
    <w:rsid w:val="00893826"/>
    <w:rsid w:val="008942F9"/>
    <w:rsid w:val="008C34D4"/>
    <w:rsid w:val="008D0585"/>
    <w:rsid w:val="008D3B30"/>
    <w:rsid w:val="008E105F"/>
    <w:rsid w:val="008F46C1"/>
    <w:rsid w:val="009268E1"/>
    <w:rsid w:val="0092799E"/>
    <w:rsid w:val="0093258C"/>
    <w:rsid w:val="00933952"/>
    <w:rsid w:val="00944DFC"/>
    <w:rsid w:val="00947512"/>
    <w:rsid w:val="009632BD"/>
    <w:rsid w:val="00974A08"/>
    <w:rsid w:val="009936C4"/>
    <w:rsid w:val="009A734D"/>
    <w:rsid w:val="009C69F8"/>
    <w:rsid w:val="009D2A57"/>
    <w:rsid w:val="009D4174"/>
    <w:rsid w:val="009E77DF"/>
    <w:rsid w:val="009F3062"/>
    <w:rsid w:val="00A0293B"/>
    <w:rsid w:val="00A30BFA"/>
    <w:rsid w:val="00A52321"/>
    <w:rsid w:val="00A708A8"/>
    <w:rsid w:val="00A764B2"/>
    <w:rsid w:val="00A81DDA"/>
    <w:rsid w:val="00A868F1"/>
    <w:rsid w:val="00AA3805"/>
    <w:rsid w:val="00AB4268"/>
    <w:rsid w:val="00AD10E6"/>
    <w:rsid w:val="00AD289A"/>
    <w:rsid w:val="00AF1749"/>
    <w:rsid w:val="00AF64F6"/>
    <w:rsid w:val="00B145F7"/>
    <w:rsid w:val="00B23BF3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4C88"/>
    <w:rsid w:val="00BF1FF2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770A8"/>
    <w:rsid w:val="00C82643"/>
    <w:rsid w:val="00C9087A"/>
    <w:rsid w:val="00C90A97"/>
    <w:rsid w:val="00CA02F9"/>
    <w:rsid w:val="00CA1EC5"/>
    <w:rsid w:val="00CA55FE"/>
    <w:rsid w:val="00CB4B7A"/>
    <w:rsid w:val="00CB7645"/>
    <w:rsid w:val="00CC06DE"/>
    <w:rsid w:val="00CC0E0B"/>
    <w:rsid w:val="00CC0FC6"/>
    <w:rsid w:val="00CE01FC"/>
    <w:rsid w:val="00CE4542"/>
    <w:rsid w:val="00CF2331"/>
    <w:rsid w:val="00D20E01"/>
    <w:rsid w:val="00D37393"/>
    <w:rsid w:val="00D404BA"/>
    <w:rsid w:val="00D524C5"/>
    <w:rsid w:val="00D62052"/>
    <w:rsid w:val="00D6699C"/>
    <w:rsid w:val="00DA1A6E"/>
    <w:rsid w:val="00DA491F"/>
    <w:rsid w:val="00DB5275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917A5"/>
    <w:rsid w:val="00E9309E"/>
    <w:rsid w:val="00EB175B"/>
    <w:rsid w:val="00EF543F"/>
    <w:rsid w:val="00F008E4"/>
    <w:rsid w:val="00F2511E"/>
    <w:rsid w:val="00F25410"/>
    <w:rsid w:val="00F350FA"/>
    <w:rsid w:val="00F80380"/>
    <w:rsid w:val="00F94E56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2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vid_lib_page/" TargetMode="Externa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8_anim_lib_page/" TargetMode="Externa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6_anim_lib_page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3</cp:revision>
  <cp:lastPrinted>2022-03-29T18:15:00Z</cp:lastPrinted>
  <dcterms:created xsi:type="dcterms:W3CDTF">2019-12-09T16:24:00Z</dcterms:created>
  <dcterms:modified xsi:type="dcterms:W3CDTF">2022-03-30T19:29:00Z</dcterms:modified>
</cp:coreProperties>
</file>